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873"/>
        <w:tblW w:w="10350" w:type="dxa"/>
        <w:tblInd w:w="0" w:type="dxa"/>
        <w:tblLayout w:type="fixed"/>
        <w:tblLook w:val="04E0" w:firstRow="1" w:lastRow="1" w:firstColumn="1" w:lastColumn="0" w:noHBand="0" w:noVBand="1"/>
      </w:tblPr>
      <w:tblGrid>
        <w:gridCol w:w="1966"/>
        <w:gridCol w:w="4270"/>
        <w:gridCol w:w="4114"/>
      </w:tblGrid>
      <w:tr w:rsidR="00D02E7F" w14:paraId="5ED45B02" w14:textId="77777777" w:rsidTr="00D02E7F">
        <w:trPr>
          <w:trHeight w:val="367"/>
        </w:trPr>
        <w:tc>
          <w:tcPr>
            <w:tcW w:w="103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45241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Experiment 1: Document at various level for short dataset (law: non-law)</w:t>
            </w:r>
          </w:p>
        </w:tc>
      </w:tr>
      <w:tr w:rsidR="00D02E7F" w14:paraId="0D6530AC" w14:textId="77777777" w:rsidTr="00D02E7F">
        <w:trPr>
          <w:trHeight w:val="386"/>
        </w:trPr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43BF0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Experiment 1 (No. | No.)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C225C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law-texts-all.tx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ED16E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non-law-all.txt</w:t>
            </w:r>
          </w:p>
        </w:tc>
      </w:tr>
      <w:tr w:rsidR="00D02E7F" w14:paraId="01F79BA4" w14:textId="77777777" w:rsidTr="00D02E7F">
        <w:trPr>
          <w:trHeight w:val="367"/>
        </w:trPr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8E370" w14:textId="77777777" w:rsidR="00D02E7F" w:rsidRDefault="00D02E7F" w:rsidP="004D55A7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rticle level (4|4)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A3F4B" w14:textId="2E1702C7" w:rsidR="00D02E7F" w:rsidRDefault="00E774AB">
            <w:pP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236CC26C" wp14:editId="19174DF9">
                  <wp:extent cx="2574290" cy="171640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429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AE09C" w14:textId="5A7615C4" w:rsidR="00D02E7F" w:rsidRDefault="00E774AB">
            <w:pP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1303C4B7" wp14:editId="7962B2E6">
                  <wp:extent cx="2475230" cy="1546860"/>
                  <wp:effectExtent l="0" t="0" r="127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523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1B633FA2" w14:textId="77777777" w:rsidTr="00D02E7F">
        <w:trPr>
          <w:trHeight w:val="386"/>
        </w:trPr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A8353" w14:textId="77777777" w:rsidR="00D02E7F" w:rsidRDefault="00D02E7F" w:rsidP="004D55A7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2-3 paragraphs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CC917" w14:textId="6F5E957F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34A387BA" wp14:editId="0DED9AF6">
                  <wp:extent cx="2574290" cy="160909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4290" cy="1609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B6235" w14:textId="2380D2F0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5851AE2" wp14:editId="122B55A2">
                  <wp:extent cx="2475230" cy="1546860"/>
                  <wp:effectExtent l="0" t="0" r="127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523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2BD145CD" w14:textId="77777777" w:rsidTr="00D02E7F">
        <w:trPr>
          <w:trHeight w:val="367"/>
        </w:trPr>
        <w:tc>
          <w:tcPr>
            <w:tcW w:w="1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CDC0E" w14:textId="77777777" w:rsidR="00D02E7F" w:rsidRDefault="00D02E7F" w:rsidP="004D55A7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Paragraph level (450|3038)</w:t>
            </w:r>
          </w:p>
        </w:tc>
        <w:tc>
          <w:tcPr>
            <w:tcW w:w="42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E2E1C6" w14:textId="691BF564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7136C54" wp14:editId="19017CC3">
                  <wp:extent cx="2574290" cy="160909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4290" cy="1609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C36DC" w14:textId="461F9530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63A2F66C" wp14:editId="00D6A90A">
                  <wp:extent cx="2475230" cy="1546860"/>
                  <wp:effectExtent l="0" t="0" r="127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5230" cy="1546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6FA5F0" w14:textId="77777777" w:rsidR="00D02E7F" w:rsidRDefault="00D02E7F" w:rsidP="00D02E7F"/>
    <w:p w14:paraId="543DA135" w14:textId="77777777" w:rsidR="00D02E7F" w:rsidRDefault="00D02E7F" w:rsidP="00D02E7F"/>
    <w:p w14:paraId="5B5E50DC" w14:textId="77777777" w:rsidR="00D02E7F" w:rsidRDefault="00D02E7F" w:rsidP="00D02E7F"/>
    <w:p w14:paraId="4C50E342" w14:textId="77777777" w:rsidR="00D02E7F" w:rsidRDefault="00D02E7F" w:rsidP="00D02E7F"/>
    <w:p w14:paraId="562B44ED" w14:textId="77777777" w:rsidR="00D02E7F" w:rsidRDefault="00D02E7F" w:rsidP="00D02E7F"/>
    <w:p w14:paraId="55000BCB" w14:textId="77777777" w:rsidR="00D02E7F" w:rsidRDefault="00D02E7F" w:rsidP="00D02E7F"/>
    <w:p w14:paraId="7DD14076" w14:textId="77777777" w:rsidR="00D02E7F" w:rsidRDefault="00D02E7F" w:rsidP="00D02E7F"/>
    <w:p w14:paraId="5FA2E746" w14:textId="77777777" w:rsidR="00D02E7F" w:rsidRDefault="00D02E7F" w:rsidP="00D02E7F"/>
    <w:p w14:paraId="078F64BD" w14:textId="77777777" w:rsidR="00D02E7F" w:rsidRDefault="00D02E7F" w:rsidP="00D02E7F"/>
    <w:p w14:paraId="23186740" w14:textId="77777777" w:rsidR="00D02E7F" w:rsidRDefault="00D02E7F" w:rsidP="00D02E7F"/>
    <w:p w14:paraId="7A3DCBC0" w14:textId="77777777" w:rsidR="00D02E7F" w:rsidRDefault="00D02E7F" w:rsidP="00D02E7F"/>
    <w:p w14:paraId="2FBE8C39" w14:textId="77777777" w:rsidR="00D02E7F" w:rsidRDefault="00D02E7F" w:rsidP="00D02E7F"/>
    <w:tbl>
      <w:tblPr>
        <w:tblStyle w:val="TableGrid"/>
        <w:tblpPr w:leftFromText="180" w:rightFromText="180" w:vertAnchor="page" w:horzAnchor="margin" w:tblpXSpec="center" w:tblpY="873"/>
        <w:tblW w:w="11340" w:type="dxa"/>
        <w:tblInd w:w="0" w:type="dxa"/>
        <w:tblLayout w:type="fixed"/>
        <w:tblLook w:val="04E0" w:firstRow="1" w:lastRow="1" w:firstColumn="1" w:lastColumn="0" w:noHBand="0" w:noVBand="1"/>
      </w:tblPr>
      <w:tblGrid>
        <w:gridCol w:w="2253"/>
        <w:gridCol w:w="2850"/>
        <w:gridCol w:w="3118"/>
        <w:gridCol w:w="3119"/>
      </w:tblGrid>
      <w:tr w:rsidR="00D02E7F" w14:paraId="394D33D9" w14:textId="77777777" w:rsidTr="00D02E7F">
        <w:trPr>
          <w:trHeight w:val="386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629C5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Experiment 2: Document at various level for small dataset (COVID-science: non-science: Covid-psychology)</w:t>
            </w:r>
          </w:p>
        </w:tc>
      </w:tr>
      <w:tr w:rsidR="00D02E7F" w14:paraId="0E88E6F7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AD808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Experiment 2 (No. | No.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EA0B2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covid-science-small.tx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794D2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Covid-non-science-small.tx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5130E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vid-psychology-small.txt</w:t>
            </w:r>
          </w:p>
        </w:tc>
      </w:tr>
      <w:tr w:rsidR="00D02E7F" w14:paraId="53B4FAE1" w14:textId="77777777" w:rsidTr="00D02E7F">
        <w:trPr>
          <w:trHeight w:val="386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15445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Article level (10|10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A99EE" w14:textId="3F528AAD" w:rsidR="00D02E7F" w:rsidRDefault="00E774AB">
            <w:pP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0C386959" wp14:editId="69A6CEA5">
                  <wp:extent cx="1672590" cy="1115060"/>
                  <wp:effectExtent l="0" t="0" r="3810" b="889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115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02884" w14:textId="1AA5A78A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57A37F16" wp14:editId="0FA72791">
                  <wp:extent cx="1842770" cy="1151890"/>
                  <wp:effectExtent l="0" t="0" r="508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EF68A" w14:textId="7E213F6B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71579025" wp14:editId="34E63237">
                  <wp:extent cx="1843405" cy="1151890"/>
                  <wp:effectExtent l="0" t="0" r="444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212A3240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95A96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2-3 paragraphs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505F5" w14:textId="352CFBA8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7085FE5" wp14:editId="6F268E46">
                  <wp:extent cx="1672590" cy="1045210"/>
                  <wp:effectExtent l="0" t="0" r="3810" b="254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045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25D32" w14:textId="7B1B433E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336B4F4A" wp14:editId="0F9FA8CC">
                  <wp:extent cx="1842770" cy="1151890"/>
                  <wp:effectExtent l="0" t="0" r="508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E352A" w14:textId="4331763F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2D70DFC9" wp14:editId="6EDD8483">
                  <wp:extent cx="1843405" cy="1151890"/>
                  <wp:effectExtent l="0" t="0" r="4445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2C6E64C9" w14:textId="77777777" w:rsidTr="00D02E7F">
        <w:trPr>
          <w:trHeight w:val="1614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6783F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Paragraph level (7401|229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FEF2A" w14:textId="69939221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54545D10" wp14:editId="5AF7A576">
                  <wp:extent cx="1672590" cy="1045210"/>
                  <wp:effectExtent l="0" t="0" r="381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045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6F5DA" w14:textId="40DBB3FE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4883C112" wp14:editId="3A3FE908">
                  <wp:extent cx="1842770" cy="1151890"/>
                  <wp:effectExtent l="0" t="0" r="508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26CA1" w14:textId="0BAE68F5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0A159E07" wp14:editId="0770C125">
                  <wp:extent cx="1843405" cy="1151890"/>
                  <wp:effectExtent l="0" t="0" r="4445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711A92D8" w14:textId="77777777" w:rsidTr="00D02E7F">
        <w:trPr>
          <w:trHeight w:val="367"/>
        </w:trPr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D3615" w14:textId="77777777" w:rsidR="00D02E7F" w:rsidRDefault="00D02E7F">
            <w:pPr>
              <w:spacing w:line="240" w:lineRule="auto"/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08CE8" w14:textId="77777777" w:rsidR="00D02E7F" w:rsidRDefault="00D02E7F">
            <w:pPr>
              <w:spacing w:line="240" w:lineRule="auto"/>
            </w:pPr>
          </w:p>
        </w:tc>
      </w:tr>
      <w:tr w:rsidR="00D02E7F" w14:paraId="0EACD223" w14:textId="77777777" w:rsidTr="00D02E7F">
        <w:trPr>
          <w:trHeight w:val="367"/>
        </w:trPr>
        <w:tc>
          <w:tcPr>
            <w:tcW w:w="113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05E42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Experiment 3: Document at various level for large dataset (20 papers COVID-science: non-science: Covid-psychology)</w:t>
            </w:r>
          </w:p>
        </w:tc>
      </w:tr>
      <w:tr w:rsidR="00D02E7F" w14:paraId="1580AB93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6391F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Experiment 3 (No. | No.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A1AC6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covid-science.tx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206D5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Covid-non-science.tx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CD83F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vid-psychology.txt</w:t>
            </w:r>
          </w:p>
        </w:tc>
      </w:tr>
      <w:tr w:rsidR="00D02E7F" w14:paraId="058E111D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2F335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Article level (20|20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8F2B3" w14:textId="64C0A298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3831B49" wp14:editId="5DD58E4A">
                  <wp:extent cx="1672590" cy="1115060"/>
                  <wp:effectExtent l="0" t="0" r="3810" b="889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115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38A95" w14:textId="257BA11D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45DFC378" wp14:editId="22F17E01">
                  <wp:extent cx="1842770" cy="1151890"/>
                  <wp:effectExtent l="0" t="0" r="508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2988" w14:textId="1DD35BBA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641D4475" wp14:editId="4EC2AF7E">
                  <wp:extent cx="1843405" cy="1151890"/>
                  <wp:effectExtent l="0" t="0" r="444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2ABF483B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33CAF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2-3 paragraphs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BD36C" w14:textId="7B943D6E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7154C4FA" wp14:editId="603F6861">
                  <wp:extent cx="1672590" cy="1045210"/>
                  <wp:effectExtent l="0" t="0" r="3810" b="254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045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ACBDF" w14:textId="649481AE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3FA4AB04" wp14:editId="3D14DDFA">
                  <wp:extent cx="1842770" cy="1151890"/>
                  <wp:effectExtent l="0" t="0" r="508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C0A99" w14:textId="65F2157D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75D0B066" wp14:editId="39E6CA77">
                  <wp:extent cx="1843405" cy="1151890"/>
                  <wp:effectExtent l="0" t="0" r="4445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4C6E166F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2BF34" w14:textId="77777777" w:rsidR="00D02E7F" w:rsidRDefault="00D02E7F">
            <w:pPr>
              <w:spacing w:line="240" w:lineRule="auto"/>
            </w:pPr>
            <w:r>
              <w:rPr>
                <w:b/>
                <w:bCs/>
              </w:rPr>
              <w:t>Paragraph level (14379|387)</w:t>
            </w: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DD11C" w14:textId="033EFEAD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5ECC6626" wp14:editId="7CA5E494">
                  <wp:extent cx="1672590" cy="1045210"/>
                  <wp:effectExtent l="0" t="0" r="3810" b="254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2590" cy="1045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BE0E2" w14:textId="5C5E7CFC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46313B84" wp14:editId="6BB00FE4">
                  <wp:extent cx="1842770" cy="1151890"/>
                  <wp:effectExtent l="0" t="0" r="5080" b="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70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F2368" w14:textId="5B491FC1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238A8F69" wp14:editId="5C76F95C">
                  <wp:extent cx="1843405" cy="1151890"/>
                  <wp:effectExtent l="0" t="0" r="4445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151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0C7C066B" w14:textId="77777777" w:rsidTr="00D02E7F">
        <w:trPr>
          <w:trHeight w:val="367"/>
        </w:trPr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F8F5E" w14:textId="77777777" w:rsidR="00D02E7F" w:rsidRDefault="00D02E7F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2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BEA56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988E8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17CE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</w:p>
        </w:tc>
      </w:tr>
    </w:tbl>
    <w:p w14:paraId="0D0EDC6A" w14:textId="77777777" w:rsidR="00D02E7F" w:rsidRDefault="00D02E7F" w:rsidP="00D02E7F"/>
    <w:p w14:paraId="0E2A8210" w14:textId="77777777" w:rsidR="00D02E7F" w:rsidRDefault="00D02E7F" w:rsidP="00D02E7F"/>
    <w:p w14:paraId="0FCC5218" w14:textId="77777777" w:rsidR="00D02E7F" w:rsidRDefault="00D02E7F" w:rsidP="00D02E7F"/>
    <w:p w14:paraId="2C7611A0" w14:textId="77777777" w:rsidR="00D02E7F" w:rsidRDefault="00D02E7F" w:rsidP="00D02E7F"/>
    <w:tbl>
      <w:tblPr>
        <w:tblStyle w:val="TableGrid"/>
        <w:tblpPr w:leftFromText="180" w:rightFromText="180" w:vertAnchor="page" w:horzAnchor="margin" w:tblpXSpec="center" w:tblpY="5665"/>
        <w:tblW w:w="10905" w:type="dxa"/>
        <w:tblInd w:w="0" w:type="dxa"/>
        <w:tblLayout w:type="fixed"/>
        <w:tblLook w:val="04E0" w:firstRow="1" w:lastRow="1" w:firstColumn="1" w:lastColumn="0" w:noHBand="0" w:noVBand="1"/>
      </w:tblPr>
      <w:tblGrid>
        <w:gridCol w:w="1590"/>
        <w:gridCol w:w="4498"/>
        <w:gridCol w:w="4817"/>
      </w:tblGrid>
      <w:tr w:rsidR="00D02E7F" w14:paraId="2F75A8CD" w14:textId="77777777" w:rsidTr="00D02E7F">
        <w:trPr>
          <w:trHeight w:val="557"/>
        </w:trPr>
        <w:tc>
          <w:tcPr>
            <w:tcW w:w="109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EF5B9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b/>
                <w:bCs/>
                <w:lang w:eastAsia="en-US"/>
              </w:rPr>
              <w:t>Experiment 4: Document at various level for large dataset (40 papers COVID-science: Covid-psychology)</w:t>
            </w:r>
          </w:p>
        </w:tc>
      </w:tr>
      <w:tr w:rsidR="00D02E7F" w14:paraId="016C09B6" w14:textId="77777777" w:rsidTr="00D02E7F">
        <w:trPr>
          <w:trHeight w:val="426"/>
        </w:trPr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99E35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Experiment 4 (No. | No.)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73A02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b/>
                <w:bCs/>
                <w:lang w:eastAsia="en-US"/>
              </w:rPr>
              <w:t>covid-science-large.tx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94800" w14:textId="77777777" w:rsidR="00D02E7F" w:rsidRDefault="00D02E7F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b/>
                <w:bCs/>
                <w:lang w:eastAsia="en-US"/>
              </w:rPr>
              <w:t>Covid-psychology-large.txt</w:t>
            </w:r>
          </w:p>
        </w:tc>
      </w:tr>
      <w:tr w:rsidR="00D02E7F" w14:paraId="4650E23B" w14:textId="77777777" w:rsidTr="00D02E7F">
        <w:trPr>
          <w:trHeight w:val="2447"/>
        </w:trPr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BD3933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rticle level (40|40)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82833" w14:textId="6376E1C2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5654C1AD" wp14:editId="4C7C9BEE">
                  <wp:extent cx="2719070" cy="1812925"/>
                  <wp:effectExtent l="0" t="0" r="508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181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B2D98" w14:textId="326936E0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75FB701A" wp14:editId="7FC13708">
                  <wp:extent cx="2921635" cy="1826260"/>
                  <wp:effectExtent l="0" t="0" r="0" b="254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635" cy="182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12A0F69B" w14:textId="77777777" w:rsidTr="00D02E7F">
        <w:trPr>
          <w:trHeight w:val="2397"/>
        </w:trPr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3CC40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2-3 paragraphs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F6C6C" w14:textId="2CF71B77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505CC8FB" wp14:editId="2FA3761E">
                  <wp:extent cx="2719070" cy="1699260"/>
                  <wp:effectExtent l="0" t="0" r="5080" b="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F356A" w14:textId="37395442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4A7B4C08" wp14:editId="5533971F">
                  <wp:extent cx="2921635" cy="1826260"/>
                  <wp:effectExtent l="0" t="0" r="0" b="254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635" cy="182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7F" w14:paraId="76C63C25" w14:textId="77777777" w:rsidTr="00D02E7F">
        <w:trPr>
          <w:trHeight w:val="2398"/>
        </w:trPr>
        <w:tc>
          <w:tcPr>
            <w:tcW w:w="1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15CA5" w14:textId="77777777" w:rsidR="00D02E7F" w:rsidRDefault="00D02E7F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aragraph level (274941|183592)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BF298" w14:textId="4BAB4A41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6423145F" wp14:editId="177DAEE5">
                  <wp:extent cx="2719070" cy="1699260"/>
                  <wp:effectExtent l="0" t="0" r="5080" b="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68417" w14:textId="67602EE5" w:rsidR="00D02E7F" w:rsidRDefault="00E774AB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060B8E68" wp14:editId="72F62116">
                  <wp:extent cx="2921635" cy="1826260"/>
                  <wp:effectExtent l="0" t="0" r="0" b="254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635" cy="1826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FE56D2" w14:textId="77777777" w:rsidR="00D02E7F" w:rsidRDefault="00D02E7F" w:rsidP="00D02E7F"/>
    <w:p w14:paraId="47F89BE4" w14:textId="77777777" w:rsidR="00C67625" w:rsidRDefault="00C67625"/>
    <w:sectPr w:rsidR="00C676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B1092"/>
    <w:multiLevelType w:val="hybridMultilevel"/>
    <w:tmpl w:val="A08EFC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NDc0MjcysLA0NTRT0lEKTi0uzszPAykwqgUAgfdIHiwAAAA="/>
  </w:docVars>
  <w:rsids>
    <w:rsidRoot w:val="00D02E7F"/>
    <w:rsid w:val="004601C3"/>
    <w:rsid w:val="00C67625"/>
    <w:rsid w:val="00D02E7F"/>
    <w:rsid w:val="00E7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1E798"/>
  <w15:chartTrackingRefBased/>
  <w15:docId w15:val="{A400F13D-E209-4BD6-8710-F378692B1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2E7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2E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2E7F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D02E7F"/>
    <w:pPr>
      <w:ind w:left="720"/>
      <w:contextualSpacing/>
    </w:pPr>
  </w:style>
  <w:style w:type="table" w:styleId="TableGrid">
    <w:name w:val="Table Grid"/>
    <w:basedOn w:val="TableNormal"/>
    <w:uiPriority w:val="39"/>
    <w:rsid w:val="00D02E7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85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2</cp:revision>
  <dcterms:created xsi:type="dcterms:W3CDTF">2021-08-27T08:11:00Z</dcterms:created>
  <dcterms:modified xsi:type="dcterms:W3CDTF">2021-08-27T08:11:00Z</dcterms:modified>
</cp:coreProperties>
</file>